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D1648B" w:rsidRDefault="00D1648B" w:rsidP="00D1648B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نشریه روش شناسی علوم انسانی</w:t>
      </w:r>
    </w:p>
    <w:p w:rsidR="00D1648B" w:rsidRDefault="00D1648B" w:rsidP="00D1648B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پژوهشگاه حوزه و دانشگاه</w:t>
      </w:r>
      <w:bookmarkStart w:id="0" w:name="_GoBack"/>
      <w:bookmarkEnd w:id="0"/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1648B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2949F-3BF0-4840-8DDB-B8ECC114A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amkari</cp:lastModifiedBy>
  <cp:revision>5</cp:revision>
  <cp:lastPrinted>2019-07-09T09:08:00Z</cp:lastPrinted>
  <dcterms:created xsi:type="dcterms:W3CDTF">2019-07-16T13:02:00Z</dcterms:created>
  <dcterms:modified xsi:type="dcterms:W3CDTF">2022-03-14T04:50:00Z</dcterms:modified>
</cp:coreProperties>
</file>